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手动模拟new的执行过程"/>
      <w:bookmarkEnd w:id="21"/>
      <w:r>
        <w:t xml:space="preserve">手动模拟new的执行过程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New</w:t>
      </w:r>
      <w:r>
        <w:rPr>
          <w:rStyle w:val="NormalTok"/>
        </w:rPr>
        <w:t xml:space="preserve">(constru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tru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truc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bjec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t : 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f467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2Z</dcterms:created>
  <dcterms:modified xsi:type="dcterms:W3CDTF">2022-06-04T10:33:22Z</dcterms:modified>
</cp:coreProperties>
</file>